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B7598" w14:textId="4B25AFAC" w:rsidR="0042209B" w:rsidRDefault="0038650C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 xml:space="preserve"> </w:t>
      </w:r>
      <w:r w:rsidR="00E4469E">
        <w:rPr>
          <w:rFonts w:ascii="Century Gothic" w:hAnsi="Century Gothic"/>
          <w:b/>
          <w:sz w:val="32"/>
        </w:rPr>
        <w:t>Occupational and Professional Licensing Administration</w:t>
      </w:r>
    </w:p>
    <w:p w14:paraId="55B62DCD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District of Columbia Board of Real Estate Appraisers</w:t>
      </w:r>
    </w:p>
    <w:p w14:paraId="2FD50C1C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52117442" w14:textId="69951716" w:rsidR="00DA175F" w:rsidRPr="00DA175F" w:rsidRDefault="00934F7A" w:rsidP="6FDD0050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Ju</w:t>
      </w:r>
      <w:r w:rsidR="007E37CA">
        <w:rPr>
          <w:rFonts w:ascii="Times New Roman" w:hAnsi="Times New Roman" w:cs="Times New Roman"/>
          <w:b/>
          <w:bCs/>
        </w:rPr>
        <w:t>ly 21</w:t>
      </w:r>
      <w:r w:rsidR="00FD521D" w:rsidRPr="6FDD0050">
        <w:rPr>
          <w:rFonts w:ascii="Times New Roman" w:hAnsi="Times New Roman" w:cs="Times New Roman"/>
          <w:b/>
          <w:bCs/>
        </w:rPr>
        <w:t>, 20</w:t>
      </w:r>
      <w:r w:rsidR="00513D83" w:rsidRPr="6FDD0050">
        <w:rPr>
          <w:rFonts w:ascii="Times New Roman" w:hAnsi="Times New Roman" w:cs="Times New Roman"/>
          <w:b/>
          <w:bCs/>
        </w:rPr>
        <w:t>2</w:t>
      </w:r>
      <w:r w:rsidR="00F469C1" w:rsidRPr="6FDD0050">
        <w:rPr>
          <w:rFonts w:ascii="Times New Roman" w:hAnsi="Times New Roman" w:cs="Times New Roman"/>
          <w:b/>
          <w:bCs/>
        </w:rPr>
        <w:t>1</w:t>
      </w:r>
    </w:p>
    <w:p w14:paraId="1B3E56B5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2520FFC7" w14:textId="02A5DB27" w:rsidR="0042093A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Application List</w:t>
      </w:r>
    </w:p>
    <w:p w14:paraId="3E88B9A2" w14:textId="77777777" w:rsidR="005F157D" w:rsidRDefault="005F157D" w:rsidP="0042093A">
      <w:pPr>
        <w:rPr>
          <w:rFonts w:ascii="Times New Roman" w:hAnsi="Times New Roman" w:cs="Times New Roman"/>
        </w:rPr>
      </w:pPr>
    </w:p>
    <w:p w14:paraId="7A11A04C" w14:textId="1B2CD900" w:rsidR="00530BC8" w:rsidRPr="009714EE" w:rsidRDefault="00533A7B" w:rsidP="00553D40">
      <w:pPr>
        <w:ind w:left="90"/>
        <w:jc w:val="center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(5) Certified General;</w:t>
      </w:r>
      <w:r w:rsidRPr="009714EE">
        <w:rPr>
          <w:rFonts w:ascii="Times New Roman" w:hAnsi="Times New Roman" w:cs="Times New Roman"/>
          <w:u w:val="single"/>
        </w:rPr>
        <w:t xml:space="preserve"> </w:t>
      </w:r>
      <w:r w:rsidR="009714EE" w:rsidRPr="009714EE">
        <w:rPr>
          <w:rFonts w:ascii="Times New Roman" w:hAnsi="Times New Roman" w:cs="Times New Roman"/>
          <w:u w:val="single"/>
        </w:rPr>
        <w:t>(</w:t>
      </w:r>
      <w:r w:rsidR="0079176F">
        <w:rPr>
          <w:rFonts w:ascii="Times New Roman" w:hAnsi="Times New Roman" w:cs="Times New Roman"/>
          <w:u w:val="single"/>
        </w:rPr>
        <w:t>3</w:t>
      </w:r>
      <w:r w:rsidR="009714EE" w:rsidRPr="009714EE">
        <w:rPr>
          <w:rFonts w:ascii="Times New Roman" w:hAnsi="Times New Roman" w:cs="Times New Roman"/>
          <w:u w:val="single"/>
        </w:rPr>
        <w:t xml:space="preserve">) </w:t>
      </w:r>
      <w:r w:rsidR="00AD312E">
        <w:rPr>
          <w:rFonts w:ascii="Times New Roman" w:hAnsi="Times New Roman" w:cs="Times New Roman"/>
          <w:u w:val="single"/>
        </w:rPr>
        <w:t xml:space="preserve">Certified </w:t>
      </w:r>
      <w:r w:rsidR="00CF3B1D">
        <w:rPr>
          <w:rFonts w:ascii="Times New Roman" w:hAnsi="Times New Roman" w:cs="Times New Roman"/>
          <w:u w:val="single"/>
        </w:rPr>
        <w:t>Residential</w:t>
      </w:r>
    </w:p>
    <w:p w14:paraId="13B309D2" w14:textId="58680368" w:rsidR="009714EE" w:rsidRDefault="009714EE" w:rsidP="0042093A">
      <w:pPr>
        <w:rPr>
          <w:rFonts w:ascii="Times New Roman" w:hAnsi="Times New Roman" w:cs="Times New Roman"/>
        </w:rPr>
      </w:pPr>
    </w:p>
    <w:p w14:paraId="295781AD" w14:textId="77777777" w:rsidR="00AA6DAA" w:rsidRDefault="00AA6DAA" w:rsidP="0042093A">
      <w:pPr>
        <w:rPr>
          <w:rFonts w:ascii="Times New Roman" w:hAnsi="Times New Roman" w:cs="Times New Roman"/>
        </w:rPr>
      </w:pPr>
    </w:p>
    <w:p w14:paraId="6BEFBB0A" w14:textId="42B53941" w:rsidR="005F157D" w:rsidRPr="009714EE" w:rsidRDefault="00DA175F" w:rsidP="007E5608">
      <w:pPr>
        <w:tabs>
          <w:tab w:val="left" w:pos="3060"/>
          <w:tab w:val="left" w:pos="5940"/>
        </w:tabs>
        <w:ind w:left="630"/>
        <w:rPr>
          <w:rFonts w:ascii="Times New Roman" w:hAnsi="Times New Roman" w:cs="Times New Roman"/>
          <w:b/>
          <w:caps/>
        </w:rPr>
      </w:pPr>
      <w:r w:rsidRPr="009714EE">
        <w:rPr>
          <w:rFonts w:ascii="Times New Roman" w:hAnsi="Times New Roman" w:cs="Times New Roman"/>
          <w:b/>
          <w:caps/>
          <w:u w:val="single"/>
        </w:rPr>
        <w:t>Name</w:t>
      </w:r>
      <w:r w:rsidRPr="009714EE">
        <w:rPr>
          <w:rFonts w:ascii="Times New Roman" w:hAnsi="Times New Roman" w:cs="Times New Roman"/>
          <w:b/>
          <w:caps/>
        </w:rPr>
        <w:tab/>
      </w:r>
      <w:r w:rsidRPr="009714EE">
        <w:rPr>
          <w:rFonts w:ascii="Times New Roman" w:hAnsi="Times New Roman" w:cs="Times New Roman"/>
          <w:b/>
          <w:caps/>
          <w:u w:val="single"/>
        </w:rPr>
        <w:t>Application Type</w:t>
      </w:r>
      <w:r w:rsidRPr="009714EE">
        <w:rPr>
          <w:rFonts w:ascii="Times New Roman" w:hAnsi="Times New Roman" w:cs="Times New Roman"/>
          <w:b/>
          <w:caps/>
        </w:rPr>
        <w:tab/>
      </w:r>
      <w:r w:rsidRPr="009714EE">
        <w:rPr>
          <w:rFonts w:ascii="Times New Roman" w:hAnsi="Times New Roman" w:cs="Times New Roman"/>
          <w:b/>
          <w:caps/>
          <w:u w:val="single"/>
        </w:rPr>
        <w:t>License Type</w:t>
      </w:r>
    </w:p>
    <w:tbl>
      <w:tblPr>
        <w:tblW w:w="8550" w:type="dxa"/>
        <w:tblInd w:w="625" w:type="dxa"/>
        <w:tblLook w:val="04A0" w:firstRow="1" w:lastRow="0" w:firstColumn="1" w:lastColumn="0" w:noHBand="0" w:noVBand="1"/>
      </w:tblPr>
      <w:tblGrid>
        <w:gridCol w:w="2435"/>
        <w:gridCol w:w="2880"/>
        <w:gridCol w:w="3235"/>
      </w:tblGrid>
      <w:tr w:rsidR="0079176F" w:rsidRPr="00DE728D" w14:paraId="4FC690BB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7830545A" w14:textId="4AE2EFD8" w:rsidR="0079176F" w:rsidRPr="00DE728D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Andrew Brown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7120F67B" w14:textId="7F181BDD" w:rsidR="0079176F" w:rsidRPr="00DE728D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189CBB35" w14:textId="5AF1EACA" w:rsidR="0079176F" w:rsidRPr="00DE728D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Appraiser Certified Residential</w:t>
            </w:r>
          </w:p>
        </w:tc>
      </w:tr>
      <w:tr w:rsidR="0079176F" w:rsidRPr="00DE728D" w14:paraId="39CBADB7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78B01E45" w14:textId="27E6FE5D" w:rsidR="0079176F" w:rsidRPr="00E1330C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Gerald Brown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1786437E" w14:textId="63B90189" w:rsidR="0079176F" w:rsidRPr="00E1330C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Examination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14D7E728" w14:textId="4B7CD71C" w:rsidR="0079176F" w:rsidRPr="00E1330C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Appraiser Certified Residential</w:t>
            </w:r>
          </w:p>
        </w:tc>
      </w:tr>
      <w:tr w:rsidR="0079176F" w:rsidRPr="00DE728D" w14:paraId="7AA1809A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0FAB43C8" w14:textId="0221DE7A" w:rsidR="0079176F" w:rsidRPr="00DE728D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Sharli Patel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38540E13" w14:textId="68609AE7" w:rsidR="0079176F" w:rsidRPr="00DE728D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0BACAE25" w14:textId="5D236CAE" w:rsidR="0079176F" w:rsidRPr="00DE728D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Appraiser Certified Residential</w:t>
            </w:r>
          </w:p>
        </w:tc>
      </w:tr>
      <w:tr w:rsidR="0079176F" w:rsidRPr="00DE728D" w14:paraId="2216A7C9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2B55BC08" w14:textId="167D0997" w:rsidR="0079176F" w:rsidRPr="00E1330C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Fred Beall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131B4857" w14:textId="55E5B2BB" w:rsidR="0079176F" w:rsidRPr="00E1330C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18B2E562" w14:textId="680697B5" w:rsidR="0079176F" w:rsidRPr="00E1330C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Appraiser Certified General</w:t>
            </w:r>
          </w:p>
        </w:tc>
      </w:tr>
      <w:tr w:rsidR="0079176F" w:rsidRPr="00DE728D" w14:paraId="74AE7E02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3427BC36" w14:textId="645473B7" w:rsidR="0079176F" w:rsidRPr="00E1330C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Steven Chastang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736C3E0E" w14:textId="16E816D7" w:rsidR="0079176F" w:rsidRPr="00E1330C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1A958225" w14:textId="60C0E409" w:rsidR="0079176F" w:rsidRPr="00E1330C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Appraiser Certified General</w:t>
            </w:r>
          </w:p>
        </w:tc>
      </w:tr>
      <w:tr w:rsidR="0079176F" w:rsidRPr="00DE728D" w14:paraId="54ADACEE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1A0CB85F" w14:textId="52174F57" w:rsidR="0079176F" w:rsidRPr="00E1330C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Jonathan Rivera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7509D4B9" w14:textId="634BA6DA" w:rsidR="0079176F" w:rsidRPr="00E1330C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1532B099" w14:textId="684CE8C3" w:rsidR="0079176F" w:rsidRPr="00E1330C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Appraiser Certified General</w:t>
            </w:r>
          </w:p>
        </w:tc>
      </w:tr>
      <w:tr w:rsidR="0079176F" w:rsidRPr="00DE728D" w14:paraId="453A78AE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5839B3C8" w14:textId="010A8DAA" w:rsidR="0079176F" w:rsidRPr="00DE728D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Steven Romer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38B2D3F4" w14:textId="0CE9603E" w:rsidR="0079176F" w:rsidRPr="00DE728D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3F79F861" w14:textId="701DE7D0" w:rsidR="0079176F" w:rsidRPr="00DE728D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Appraiser Certified General</w:t>
            </w:r>
          </w:p>
        </w:tc>
      </w:tr>
      <w:tr w:rsidR="0079176F" w:rsidRPr="00DE728D" w14:paraId="1ED5C401" w14:textId="77777777" w:rsidTr="00DE728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12D7C290" w14:textId="691027A7" w:rsidR="0079176F" w:rsidRPr="00DE728D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Irene Sokoloff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7A4FC395" w14:textId="2BCE2F66" w:rsidR="0079176F" w:rsidRPr="00DE728D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610F30F3" w14:textId="1FFD2DF4" w:rsidR="0079176F" w:rsidRPr="00DE728D" w:rsidRDefault="0079176F" w:rsidP="0079176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1330C">
              <w:rPr>
                <w:rFonts w:ascii="Times New Roman" w:hAnsi="Times New Roman" w:cs="Times New Roman"/>
                <w:sz w:val="22"/>
                <w:szCs w:val="22"/>
              </w:rPr>
              <w:t>Appraiser Certified General</w:t>
            </w:r>
          </w:p>
        </w:tc>
      </w:tr>
    </w:tbl>
    <w:p w14:paraId="463D20DD" w14:textId="77777777" w:rsidR="00DA175F" w:rsidRDefault="00DA175F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287890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25DDD35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42A621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3901723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05C52657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14:paraId="6D9707E0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Approved:  Tamora K. Papas, Chair</w:t>
      </w:r>
    </w:p>
    <w:p w14:paraId="74A0D99C" w14:textId="2F522D6D" w:rsidR="009714EE" w:rsidRDefault="00CE34E9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6FDD0050">
        <w:rPr>
          <w:rFonts w:ascii="Times New Roman" w:hAnsi="Times New Roman" w:cs="Times New Roman"/>
        </w:rPr>
        <w:t xml:space="preserve">Date: </w:t>
      </w:r>
      <w:r w:rsidR="00934F7A">
        <w:rPr>
          <w:rFonts w:ascii="Times New Roman" w:hAnsi="Times New Roman" w:cs="Times New Roman"/>
        </w:rPr>
        <w:t>Ju</w:t>
      </w:r>
      <w:r w:rsidR="007E37CA">
        <w:rPr>
          <w:rFonts w:ascii="Times New Roman" w:hAnsi="Times New Roman" w:cs="Times New Roman"/>
        </w:rPr>
        <w:t>ly 21</w:t>
      </w:r>
      <w:r w:rsidR="00F469C1" w:rsidRPr="6FDD0050">
        <w:rPr>
          <w:rFonts w:ascii="Times New Roman" w:hAnsi="Times New Roman" w:cs="Times New Roman"/>
        </w:rPr>
        <w:t>, 2021</w:t>
      </w:r>
    </w:p>
    <w:sectPr w:rsidR="009714EE" w:rsidSect="00AE447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60C801" w14:textId="77777777" w:rsidR="00D02095" w:rsidRDefault="00D02095" w:rsidP="00BE55D9">
      <w:r>
        <w:separator/>
      </w:r>
    </w:p>
  </w:endnote>
  <w:endnote w:type="continuationSeparator" w:id="0">
    <w:p w14:paraId="5827BC90" w14:textId="77777777" w:rsidR="00D02095" w:rsidRDefault="00D02095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E9ED2" w14:textId="77777777" w:rsidR="000414B4" w:rsidRDefault="000414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BCA80" w14:textId="2C3D4850" w:rsidR="00FC7F66" w:rsidRDefault="6FDD0050" w:rsidP="00AE447B">
    <w:pPr>
      <w:pStyle w:val="Footer"/>
      <w:ind w:left="-1350" w:hanging="90"/>
      <w:jc w:val="right"/>
    </w:pPr>
    <w:r>
      <w:rPr>
        <w:noProof/>
      </w:rPr>
      <w:drawing>
        <wp:inline distT="0" distB="0" distL="0" distR="0" wp14:anchorId="1C72E1FB" wp14:editId="01BD6BEA">
          <wp:extent cx="7772400" cy="692785"/>
          <wp:effectExtent l="0" t="0" r="0" b="0"/>
          <wp:docPr id="6" name="Picture 6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92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EADFAB" w14:textId="77777777" w:rsidR="000414B4" w:rsidRDefault="00041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2C8142" w14:textId="77777777" w:rsidR="00D02095" w:rsidRDefault="00D02095" w:rsidP="00BE55D9">
      <w:r>
        <w:separator/>
      </w:r>
    </w:p>
  </w:footnote>
  <w:footnote w:type="continuationSeparator" w:id="0">
    <w:p w14:paraId="62EAD548" w14:textId="77777777" w:rsidR="00D02095" w:rsidRDefault="00D02095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92924" w14:textId="77777777" w:rsidR="000414B4" w:rsidRDefault="000414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606A8" w14:textId="7FCE82B5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7F701" w14:textId="77777777" w:rsidR="000414B4" w:rsidRDefault="000414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229BB"/>
    <w:rsid w:val="00026946"/>
    <w:rsid w:val="00036A7A"/>
    <w:rsid w:val="00040244"/>
    <w:rsid w:val="000414B4"/>
    <w:rsid w:val="000530D2"/>
    <w:rsid w:val="00075217"/>
    <w:rsid w:val="000C07BC"/>
    <w:rsid w:val="000D077F"/>
    <w:rsid w:val="000D7179"/>
    <w:rsid w:val="000E20D6"/>
    <w:rsid w:val="000E6CF0"/>
    <w:rsid w:val="001056E8"/>
    <w:rsid w:val="001337E7"/>
    <w:rsid w:val="00136C7E"/>
    <w:rsid w:val="0014437A"/>
    <w:rsid w:val="001663FF"/>
    <w:rsid w:val="00176971"/>
    <w:rsid w:val="001853D0"/>
    <w:rsid w:val="001A589E"/>
    <w:rsid w:val="001D7EB0"/>
    <w:rsid w:val="001E164B"/>
    <w:rsid w:val="001F624D"/>
    <w:rsid w:val="00204068"/>
    <w:rsid w:val="0020470C"/>
    <w:rsid w:val="00211A81"/>
    <w:rsid w:val="00215FA2"/>
    <w:rsid w:val="002304BF"/>
    <w:rsid w:val="00240988"/>
    <w:rsid w:val="00241574"/>
    <w:rsid w:val="0025275A"/>
    <w:rsid w:val="00275BE6"/>
    <w:rsid w:val="0029430D"/>
    <w:rsid w:val="002A3017"/>
    <w:rsid w:val="002A3054"/>
    <w:rsid w:val="002B23C8"/>
    <w:rsid w:val="002F1E44"/>
    <w:rsid w:val="003301EC"/>
    <w:rsid w:val="003474E4"/>
    <w:rsid w:val="00365685"/>
    <w:rsid w:val="00370936"/>
    <w:rsid w:val="0038650C"/>
    <w:rsid w:val="003B1BE5"/>
    <w:rsid w:val="003C30CE"/>
    <w:rsid w:val="00404F02"/>
    <w:rsid w:val="004153D6"/>
    <w:rsid w:val="00416CC5"/>
    <w:rsid w:val="0042093A"/>
    <w:rsid w:val="00421F0E"/>
    <w:rsid w:val="0042209B"/>
    <w:rsid w:val="004406F9"/>
    <w:rsid w:val="00472B21"/>
    <w:rsid w:val="00491629"/>
    <w:rsid w:val="004926B6"/>
    <w:rsid w:val="004D2F10"/>
    <w:rsid w:val="004E6779"/>
    <w:rsid w:val="00513D83"/>
    <w:rsid w:val="00515085"/>
    <w:rsid w:val="00524D1A"/>
    <w:rsid w:val="00530BC8"/>
    <w:rsid w:val="00533A7B"/>
    <w:rsid w:val="00541341"/>
    <w:rsid w:val="00550FF8"/>
    <w:rsid w:val="00553D40"/>
    <w:rsid w:val="0055552D"/>
    <w:rsid w:val="00565C2F"/>
    <w:rsid w:val="00577683"/>
    <w:rsid w:val="005A4156"/>
    <w:rsid w:val="005B7A7A"/>
    <w:rsid w:val="005E0C43"/>
    <w:rsid w:val="005F157D"/>
    <w:rsid w:val="005F44E3"/>
    <w:rsid w:val="00684419"/>
    <w:rsid w:val="006915A5"/>
    <w:rsid w:val="006C7606"/>
    <w:rsid w:val="006E015A"/>
    <w:rsid w:val="006F4EF4"/>
    <w:rsid w:val="00704203"/>
    <w:rsid w:val="007258A8"/>
    <w:rsid w:val="00754FB3"/>
    <w:rsid w:val="00756D9B"/>
    <w:rsid w:val="0079176F"/>
    <w:rsid w:val="007B2184"/>
    <w:rsid w:val="007E37CA"/>
    <w:rsid w:val="007E5608"/>
    <w:rsid w:val="007F157F"/>
    <w:rsid w:val="007F4998"/>
    <w:rsid w:val="008025DA"/>
    <w:rsid w:val="00811397"/>
    <w:rsid w:val="00827362"/>
    <w:rsid w:val="00834089"/>
    <w:rsid w:val="0086108D"/>
    <w:rsid w:val="008656BF"/>
    <w:rsid w:val="00877FAB"/>
    <w:rsid w:val="008A3AC5"/>
    <w:rsid w:val="008B441A"/>
    <w:rsid w:val="008C680D"/>
    <w:rsid w:val="008E7043"/>
    <w:rsid w:val="008F11A8"/>
    <w:rsid w:val="00911692"/>
    <w:rsid w:val="0091248A"/>
    <w:rsid w:val="00934F7A"/>
    <w:rsid w:val="00957BD7"/>
    <w:rsid w:val="009714EE"/>
    <w:rsid w:val="00972CE5"/>
    <w:rsid w:val="00982F63"/>
    <w:rsid w:val="009A67BB"/>
    <w:rsid w:val="009A79F1"/>
    <w:rsid w:val="009B5E1A"/>
    <w:rsid w:val="009B7AED"/>
    <w:rsid w:val="009D1415"/>
    <w:rsid w:val="009D50AB"/>
    <w:rsid w:val="009F3CA7"/>
    <w:rsid w:val="00A11B34"/>
    <w:rsid w:val="00A26AC0"/>
    <w:rsid w:val="00A353F6"/>
    <w:rsid w:val="00A5247B"/>
    <w:rsid w:val="00A673EE"/>
    <w:rsid w:val="00A8240E"/>
    <w:rsid w:val="00A92844"/>
    <w:rsid w:val="00A950AB"/>
    <w:rsid w:val="00AA00C2"/>
    <w:rsid w:val="00AA6DAA"/>
    <w:rsid w:val="00AD03C4"/>
    <w:rsid w:val="00AD312E"/>
    <w:rsid w:val="00AD5A0F"/>
    <w:rsid w:val="00AE1E25"/>
    <w:rsid w:val="00AE1EF4"/>
    <w:rsid w:val="00AE447B"/>
    <w:rsid w:val="00AE690E"/>
    <w:rsid w:val="00B0239E"/>
    <w:rsid w:val="00B178B0"/>
    <w:rsid w:val="00B533CF"/>
    <w:rsid w:val="00B55FAC"/>
    <w:rsid w:val="00BB257A"/>
    <w:rsid w:val="00BE55D9"/>
    <w:rsid w:val="00BF772C"/>
    <w:rsid w:val="00C23FF1"/>
    <w:rsid w:val="00C24583"/>
    <w:rsid w:val="00C435C3"/>
    <w:rsid w:val="00C52A14"/>
    <w:rsid w:val="00C93D2C"/>
    <w:rsid w:val="00CE34E9"/>
    <w:rsid w:val="00CF2147"/>
    <w:rsid w:val="00CF3B1D"/>
    <w:rsid w:val="00CF5E55"/>
    <w:rsid w:val="00D02095"/>
    <w:rsid w:val="00D1614E"/>
    <w:rsid w:val="00D40D94"/>
    <w:rsid w:val="00D73DA4"/>
    <w:rsid w:val="00D76104"/>
    <w:rsid w:val="00D961CD"/>
    <w:rsid w:val="00D97EB7"/>
    <w:rsid w:val="00DA175F"/>
    <w:rsid w:val="00DA4F8B"/>
    <w:rsid w:val="00DE728D"/>
    <w:rsid w:val="00DF654E"/>
    <w:rsid w:val="00DF67C8"/>
    <w:rsid w:val="00E13200"/>
    <w:rsid w:val="00E1330C"/>
    <w:rsid w:val="00E214A5"/>
    <w:rsid w:val="00E31DC5"/>
    <w:rsid w:val="00E32F3A"/>
    <w:rsid w:val="00E4469E"/>
    <w:rsid w:val="00E579BB"/>
    <w:rsid w:val="00E7479F"/>
    <w:rsid w:val="00EF6A5F"/>
    <w:rsid w:val="00F26D43"/>
    <w:rsid w:val="00F32773"/>
    <w:rsid w:val="00F3724C"/>
    <w:rsid w:val="00F469C1"/>
    <w:rsid w:val="00F47BBD"/>
    <w:rsid w:val="00F5087B"/>
    <w:rsid w:val="00F51B2F"/>
    <w:rsid w:val="00F853A3"/>
    <w:rsid w:val="00F876EA"/>
    <w:rsid w:val="00F94991"/>
    <w:rsid w:val="00F95C32"/>
    <w:rsid w:val="00FB3EB5"/>
    <w:rsid w:val="00FC526B"/>
    <w:rsid w:val="00FC7F66"/>
    <w:rsid w:val="00FD521D"/>
    <w:rsid w:val="00FF441A"/>
    <w:rsid w:val="00FF7815"/>
    <w:rsid w:val="01BD6BEA"/>
    <w:rsid w:val="667717CF"/>
    <w:rsid w:val="6FDD0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5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6</cp:revision>
  <cp:lastPrinted>2020-01-08T19:37:00Z</cp:lastPrinted>
  <dcterms:created xsi:type="dcterms:W3CDTF">2021-07-19T12:06:00Z</dcterms:created>
  <dcterms:modified xsi:type="dcterms:W3CDTF">2021-07-19T12:20:00Z</dcterms:modified>
</cp:coreProperties>
</file>